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82EB9" w:rsidRDefault="00576A56">
      <w:pPr>
        <w:spacing w:before="240" w:after="200"/>
      </w:pPr>
      <w:r>
        <w:t xml:space="preserve">DIY </w:t>
      </w:r>
      <w:proofErr w:type="spellStart"/>
      <w:r>
        <w:t>CoolSculpting.Article.Laser</w:t>
      </w:r>
      <w:proofErr w:type="spellEnd"/>
      <w:r>
        <w:t xml:space="preserve"> + Skin </w:t>
      </w:r>
      <w:proofErr w:type="spellStart"/>
      <w:r>
        <w:t>Institute.KA</w:t>
      </w:r>
      <w:proofErr w:type="spellEnd"/>
    </w:p>
    <w:p w14:paraId="00000002" w14:textId="77777777" w:rsidR="00E82EB9" w:rsidRDefault="00576A56">
      <w:pPr>
        <w:spacing w:before="240" w:after="200"/>
      </w:pPr>
      <w:r>
        <w:t>KW DIY CoolSculpting</w:t>
      </w:r>
    </w:p>
    <w:p w14:paraId="00000003" w14:textId="77777777" w:rsidR="00E82EB9" w:rsidRDefault="00576A56">
      <w:pPr>
        <w:spacing w:before="240" w:after="200"/>
      </w:pPr>
      <w:r>
        <w:t>/DIY CoolSculpting</w:t>
      </w:r>
    </w:p>
    <w:p w14:paraId="00000004" w14:textId="77777777" w:rsidR="00E82EB9" w:rsidRDefault="00576A56">
      <w:pPr>
        <w:spacing w:before="240" w:after="200"/>
      </w:pPr>
      <w:r>
        <w:t xml:space="preserve">Meta: DIY CoolSculpting or CoolSculpting at home never works and could injure you if you attempt fat freezing at home. Learn more about this dangerous trend. </w:t>
      </w:r>
    </w:p>
    <w:p w14:paraId="00000005" w14:textId="77777777" w:rsidR="00E82EB9" w:rsidRDefault="00576A56">
      <w:pPr>
        <w:spacing w:before="240" w:after="200"/>
      </w:pPr>
      <w:r>
        <w:t>DIY CoolSculpting | Why CoolSculpting at Home Never Works</w:t>
      </w:r>
    </w:p>
    <w:p w14:paraId="00000006" w14:textId="206DB6D0" w:rsidR="00E82EB9" w:rsidRDefault="00576A56">
      <w:pPr>
        <w:spacing w:before="240" w:after="200"/>
      </w:pPr>
      <w:r>
        <w:t>CoolSculpting is the most popular fat r</w:t>
      </w:r>
      <w:r>
        <w:t>eduction treatment available on the market. This non-invasive procedure is comfortable and convenient for people who want to rid themselves of pesky fat. However, as the treatment</w:t>
      </w:r>
      <w:r w:rsidR="009614B0">
        <w:t>'</w:t>
      </w:r>
      <w:r>
        <w:t>s popularity rises, so does a dangerous trend. DIY CoolSculpting or CoolScul</w:t>
      </w:r>
      <w:r>
        <w:t>pting at home is a dangerous trend where people attempt fat freezing at home. Learn more about the hacks and why they are so unsafe.</w:t>
      </w:r>
    </w:p>
    <w:p w14:paraId="00000007" w14:textId="77777777" w:rsidR="00E82EB9" w:rsidRDefault="00576A56">
      <w:pPr>
        <w:spacing w:before="240" w:after="200"/>
      </w:pPr>
      <w:r>
        <w:t>How CoolSculpting Works</w:t>
      </w:r>
    </w:p>
    <w:p w14:paraId="00000008" w14:textId="5C340BBF" w:rsidR="00E82EB9" w:rsidRDefault="00576A56">
      <w:pPr>
        <w:spacing w:before="240" w:after="200"/>
      </w:pPr>
      <w:r>
        <w:t xml:space="preserve">CoolSculpting utilizes a science known as </w:t>
      </w:r>
      <w:r w:rsidRPr="009614B0">
        <w:rPr>
          <w:u w:val="single"/>
        </w:rPr>
        <w:t>Cryolipolysis</w:t>
      </w:r>
      <w:r>
        <w:t xml:space="preserve"> to freeze away fat cells effectively. This </w:t>
      </w:r>
      <w:r>
        <w:t>is the only FDA approved fat reduction treatment that uses a calibrated cooling technology to reduce unwanted fat.</w:t>
      </w:r>
    </w:p>
    <w:p w14:paraId="53B38FE7" w14:textId="7960A891" w:rsidR="009614B0" w:rsidRPr="009614B0" w:rsidRDefault="009614B0" w:rsidP="009614B0">
      <w:pPr>
        <w:spacing w:before="240" w:after="200"/>
        <w:jc w:val="right"/>
        <w:rPr>
          <w:u w:val="single"/>
        </w:rPr>
      </w:pPr>
      <w:r w:rsidRPr="009614B0">
        <w:rPr>
          <w:u w:val="single"/>
        </w:rPr>
        <w:t>Learn more about CoolSculpting &gt;&gt;</w:t>
      </w:r>
    </w:p>
    <w:p w14:paraId="00000009" w14:textId="77777777" w:rsidR="00E82EB9" w:rsidRDefault="00576A56">
      <w:pPr>
        <w:spacing w:before="240" w:after="200"/>
      </w:pPr>
      <w:r>
        <w:t>The Vacuum Mechanism</w:t>
      </w:r>
    </w:p>
    <w:p w14:paraId="0000000A" w14:textId="1C10B244" w:rsidR="00E82EB9" w:rsidRDefault="00576A56">
      <w:pPr>
        <w:spacing w:before="240" w:after="200"/>
      </w:pPr>
      <w:r>
        <w:t xml:space="preserve">During a treatment, the CoolSculpting applicators draw up the skin using a gentle vacuum mechanism. The suction is an </w:t>
      </w:r>
      <w:r w:rsidR="009614B0">
        <w:t>essential</w:t>
      </w:r>
      <w:r>
        <w:t xml:space="preserve"> part of the procedure because it brings the subcutaneous fat cells to the skin's surface, where they are exposed to extreme cooling temps. This suction cannot be duplicated at home and should never be attempted.</w:t>
      </w:r>
    </w:p>
    <w:p w14:paraId="47938B7B" w14:textId="5EB0E86C" w:rsidR="009614B0" w:rsidRPr="009614B0" w:rsidRDefault="009614B0" w:rsidP="009614B0">
      <w:pPr>
        <w:spacing w:before="240" w:after="200"/>
        <w:jc w:val="right"/>
        <w:rPr>
          <w:u w:val="single"/>
        </w:rPr>
      </w:pPr>
      <w:r w:rsidRPr="009614B0">
        <w:rPr>
          <w:u w:val="single"/>
        </w:rPr>
        <w:t>See real CoolSculpting results &gt;&gt;</w:t>
      </w:r>
    </w:p>
    <w:p w14:paraId="0000000B" w14:textId="77777777" w:rsidR="00E82EB9" w:rsidRDefault="00576A56">
      <w:pPr>
        <w:spacing w:before="240" w:after="200"/>
      </w:pPr>
      <w:r>
        <w:t>Controlled Cooling Technology</w:t>
      </w:r>
    </w:p>
    <w:p w14:paraId="0000000C" w14:textId="77777777" w:rsidR="00E82EB9" w:rsidRDefault="00576A56">
      <w:pPr>
        <w:spacing w:before="240" w:after="200"/>
      </w:pPr>
      <w:r>
        <w:t>CoolSc</w:t>
      </w:r>
      <w:r>
        <w:t xml:space="preserve">ulpting is known for </w:t>
      </w:r>
      <w:r w:rsidRPr="009614B0">
        <w:rPr>
          <w:u w:val="single"/>
        </w:rPr>
        <w:t>freezing fat cells</w:t>
      </w:r>
      <w:r>
        <w:t>, but it doesn't freeze them. Instead, it chills the fat by drawing out the fat cells' heat via exposure to controlled cooling. Doctors put years of research and studies into CoolSculpting to develop the cooling techn</w:t>
      </w:r>
      <w:r>
        <w:t xml:space="preserve">ology. It takes a specific temperature to </w:t>
      </w:r>
      <w:proofErr w:type="gramStart"/>
      <w:r>
        <w:t>appropriately and safely chill the fat cells</w:t>
      </w:r>
      <w:proofErr w:type="gramEnd"/>
      <w:r>
        <w:t xml:space="preserve"> until their membrane's rupture and kill the cells.</w:t>
      </w:r>
    </w:p>
    <w:p w14:paraId="0000000D" w14:textId="77777777" w:rsidR="00E82EB9" w:rsidRDefault="00576A56">
      <w:pPr>
        <w:spacing w:before="240" w:after="200"/>
      </w:pPr>
      <w:r>
        <w:t>Proprietary CoolSculpting Applicators</w:t>
      </w:r>
    </w:p>
    <w:p w14:paraId="0000000F" w14:textId="507C5A4D" w:rsidR="00E82EB9" w:rsidRDefault="00576A56">
      <w:pPr>
        <w:spacing w:before="240" w:after="200"/>
      </w:pPr>
      <w:r>
        <w:t xml:space="preserve">CoolSculpting is an effective </w:t>
      </w:r>
      <w:r w:rsidRPr="00576A56">
        <w:rPr>
          <w:u w:val="single"/>
        </w:rPr>
        <w:t>body shaping treatment</w:t>
      </w:r>
      <w:r>
        <w:t xml:space="preserve"> tha</w:t>
      </w:r>
      <w:r>
        <w:t xml:space="preserve">t reduces fat and sculpts attractive curves. The machine is made to work with various applicators. </w:t>
      </w:r>
      <w:r w:rsidRPr="009614B0">
        <w:rPr>
          <w:u w:val="single"/>
        </w:rPr>
        <w:t xml:space="preserve">Each applicator molds to </w:t>
      </w:r>
      <w:r w:rsidRPr="009614B0">
        <w:rPr>
          <w:u w:val="single"/>
        </w:rPr>
        <w:lastRenderedPageBreak/>
        <w:t>different areas of the body</w:t>
      </w:r>
      <w:r>
        <w:t xml:space="preserve">. The precise fit cannot be duplicated at home. The applicator has a custom shape </w:t>
      </w:r>
      <w:r w:rsidR="009614B0">
        <w:t xml:space="preserve">enabling the </w:t>
      </w:r>
      <w:r>
        <w:t>technician</w:t>
      </w:r>
      <w:r>
        <w:t xml:space="preserve"> to</w:t>
      </w:r>
      <w:r w:rsidR="009614B0">
        <w:t xml:space="preserve"> sculpt and</w:t>
      </w:r>
      <w:r>
        <w:t xml:space="preserve"> contour the</w:t>
      </w:r>
      <w:r>
        <w:t xml:space="preserve"> treatment area.</w:t>
      </w:r>
    </w:p>
    <w:p w14:paraId="00000010" w14:textId="77777777" w:rsidR="00E82EB9" w:rsidRDefault="00576A56">
      <w:pPr>
        <w:spacing w:before="240" w:after="200"/>
      </w:pPr>
      <w:r>
        <w:t>Safety Mechanism</w:t>
      </w:r>
    </w:p>
    <w:p w14:paraId="00000011" w14:textId="77777777" w:rsidR="00E82EB9" w:rsidRDefault="00576A56">
      <w:pPr>
        <w:spacing w:before="240" w:after="200"/>
      </w:pPr>
      <w:r>
        <w:t>CoolSculpting machines come with numerous safety features that ensure each patient is safe during treatment.</w:t>
      </w:r>
    </w:p>
    <w:p w14:paraId="00000012" w14:textId="77777777" w:rsidR="00E82EB9" w:rsidRDefault="00576A56">
      <w:pPr>
        <w:spacing w:before="240" w:after="200"/>
      </w:pPr>
      <w:r>
        <w:t>The gel pad protects the skin from frostbite. They are placed on t</w:t>
      </w:r>
      <w:r>
        <w:t>he skin before the applicator is positioned on the treatment area. The pad insulates the skin from any type of thermal injuries during the procedure.</w:t>
      </w:r>
    </w:p>
    <w:p w14:paraId="00000013" w14:textId="3AB71CBD" w:rsidR="00E82EB9" w:rsidRDefault="00576A56">
      <w:pPr>
        <w:spacing w:before="240" w:after="200"/>
      </w:pPr>
      <w:r>
        <w:t>Temperature sensors are hypersensitive gauges in the applicator. They continuously monitor the temperature</w:t>
      </w:r>
      <w:r>
        <w:t xml:space="preserve"> of the patient's skin. If the skin's temperature drops below the safety threshold, the machine will stop immediately. The gauges ensure that the subcutaneous fat is exposed to the right amount of cooling to </w:t>
      </w:r>
      <w:r w:rsidR="009614B0">
        <w:t>effectively chill the fat cells</w:t>
      </w:r>
      <w:r>
        <w:t>.</w:t>
      </w:r>
    </w:p>
    <w:p w14:paraId="00000014" w14:textId="77777777" w:rsidR="00E82EB9" w:rsidRDefault="00576A56">
      <w:pPr>
        <w:spacing w:before="240"/>
        <w:rPr>
          <w:rFonts w:ascii="Times New Roman" w:eastAsia="Times New Roman" w:hAnsi="Times New Roman" w:cs="Times New Roman"/>
          <w:color w:val="0E101A"/>
          <w:sz w:val="24"/>
          <w:szCs w:val="24"/>
        </w:rPr>
      </w:pPr>
      <w:r>
        <w:rPr>
          <w:color w:val="0E101A"/>
        </w:rPr>
        <w:t>Why DIY CoolScu</w:t>
      </w:r>
      <w:r>
        <w:rPr>
          <w:color w:val="0E101A"/>
        </w:rPr>
        <w:t>lpting at Home Does Not Work</w:t>
      </w:r>
    </w:p>
    <w:p w14:paraId="00000015" w14:textId="77777777" w:rsidR="00E82EB9" w:rsidRDefault="00576A56">
      <w:pPr>
        <w:spacing w:before="240"/>
        <w:rPr>
          <w:color w:val="0E101A"/>
        </w:rPr>
      </w:pPr>
      <w:r>
        <w:rPr>
          <w:color w:val="0E101A"/>
        </w:rPr>
        <w:t>DIY CoolSculpting is dangerous for people who attempt it:</w:t>
      </w:r>
    </w:p>
    <w:p w14:paraId="00000016" w14:textId="77777777" w:rsidR="00E82EB9" w:rsidRDefault="00576A56">
      <w:pPr>
        <w:spacing w:before="240"/>
        <w:rPr>
          <w:color w:val="0E101A"/>
        </w:rPr>
      </w:pPr>
      <w:r>
        <w:rPr>
          <w:color w:val="0E101A"/>
        </w:rPr>
        <w:t xml:space="preserve"> </w:t>
      </w:r>
    </w:p>
    <w:p w14:paraId="00000017" w14:textId="77777777" w:rsidR="00E82EB9" w:rsidRDefault="00576A56">
      <w:pPr>
        <w:numPr>
          <w:ilvl w:val="0"/>
          <w:numId w:val="1"/>
        </w:numPr>
        <w:rPr>
          <w:color w:val="0E101A"/>
          <w:sz w:val="20"/>
          <w:szCs w:val="20"/>
        </w:rPr>
      </w:pPr>
      <w:r>
        <w:rPr>
          <w:color w:val="0E101A"/>
        </w:rPr>
        <w:t>Ice packs are often used in DIY CoolSculpting. They cannot provide the precisely controlled cooling that is needed to chill fat to apoptosis. The packs lose their heat</w:t>
      </w:r>
      <w:r>
        <w:rPr>
          <w:color w:val="0E101A"/>
        </w:rPr>
        <w:t xml:space="preserve"> when placed on the body. To properly chill fat, the cold source would have to remain the same precise temp without interruption.</w:t>
      </w:r>
    </w:p>
    <w:p w14:paraId="00000018" w14:textId="404BEFC2" w:rsidR="00E82EB9" w:rsidRDefault="00576A56">
      <w:pPr>
        <w:numPr>
          <w:ilvl w:val="0"/>
          <w:numId w:val="1"/>
        </w:numPr>
        <w:rPr>
          <w:color w:val="0E101A"/>
          <w:sz w:val="20"/>
          <w:szCs w:val="20"/>
        </w:rPr>
      </w:pPr>
      <w:r>
        <w:rPr>
          <w:color w:val="0E101A"/>
        </w:rPr>
        <w:t>CoolSculpting at home with ice packs also does not provide the vital vacuum mechanism that draws the fat cells to the skin</w:t>
      </w:r>
      <w:r w:rsidR="009614B0">
        <w:rPr>
          <w:color w:val="0E101A"/>
        </w:rPr>
        <w:t>'</w:t>
      </w:r>
      <w:r>
        <w:rPr>
          <w:color w:val="0E101A"/>
        </w:rPr>
        <w:t>s s</w:t>
      </w:r>
      <w:r>
        <w:rPr>
          <w:color w:val="0E101A"/>
        </w:rPr>
        <w:t>urface.</w:t>
      </w:r>
    </w:p>
    <w:p w14:paraId="00000019" w14:textId="77777777" w:rsidR="00E82EB9" w:rsidRDefault="00576A56">
      <w:pPr>
        <w:numPr>
          <w:ilvl w:val="0"/>
          <w:numId w:val="1"/>
        </w:numPr>
        <w:spacing w:after="240"/>
        <w:rPr>
          <w:color w:val="0E101A"/>
          <w:sz w:val="20"/>
          <w:szCs w:val="20"/>
        </w:rPr>
      </w:pPr>
      <w:r>
        <w:rPr>
          <w:color w:val="0E101A"/>
        </w:rPr>
        <w:t xml:space="preserve">Using ice packs at home to attempt CoolSculpting will not freeze the fat cells, but it can freeze the skin. This can cause frostbite, and it is a severe injury associated with CoolSculpting at home. </w:t>
      </w:r>
    </w:p>
    <w:p w14:paraId="0000001A" w14:textId="77777777" w:rsidR="00E82EB9" w:rsidRDefault="00576A56">
      <w:pPr>
        <w:spacing w:before="240" w:after="200"/>
      </w:pPr>
      <w:r>
        <w:t>Safe CoolSculpting Treatments Near Me</w:t>
      </w:r>
    </w:p>
    <w:p w14:paraId="0000001B" w14:textId="77777777" w:rsidR="00E82EB9" w:rsidRDefault="00576A56">
      <w:pPr>
        <w:spacing w:before="240" w:after="200"/>
      </w:pPr>
      <w:r>
        <w:t>If you are</w:t>
      </w:r>
      <w:r>
        <w:t xml:space="preserve"> interested in this fat freezing treatment, do not attempt to do it on your own at home. Instead, trust the professionals. Contact </w:t>
      </w:r>
      <w:r w:rsidRPr="009614B0">
        <w:rPr>
          <w:u w:val="single"/>
        </w:rPr>
        <w:t>Laser + Skin Institute</w:t>
      </w:r>
      <w:r>
        <w:t xml:space="preserve"> to schedule your free consultation to learn more about this safe, effective treatment. Call us at 973-</w:t>
      </w:r>
      <w:r>
        <w:t xml:space="preserve">635-5050. </w:t>
      </w:r>
    </w:p>
    <w:p w14:paraId="0000001C" w14:textId="77777777" w:rsidR="00E82EB9" w:rsidRDefault="00E82EB9"/>
    <w:sectPr w:rsidR="00E82E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4A3DA8"/>
    <w:multiLevelType w:val="multilevel"/>
    <w:tmpl w:val="08BA10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sTAwMrUwMDcyMbZU0lEKTi0uzszPAykwrAUAHp8jViwAAAA="/>
  </w:docVars>
  <w:rsids>
    <w:rsidRoot w:val="00E82EB9"/>
    <w:rsid w:val="00576A56"/>
    <w:rsid w:val="009614B0"/>
    <w:rsid w:val="00E82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107C6"/>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19</Words>
  <Characters>3348</Characters>
  <Application>Microsoft Office Word</Application>
  <DocSecurity>0</DocSecurity>
  <Lines>77</Lines>
  <Paragraphs>61</Paragraphs>
  <ScaleCrop>false</ScaleCrop>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2-28T16:53:00Z</dcterms:created>
  <dcterms:modified xsi:type="dcterms:W3CDTF">2020-12-28T17:01:00Z</dcterms:modified>
</cp:coreProperties>
</file>